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344E01D" w14:textId="635E7D1F" w:rsidR="0085694C" w:rsidRDefault="000405A0">
      <w:pPr>
        <w:pStyle w:val="rubrik1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</w:pPr>
      <w:r>
        <w:rPr>
          <w:noProof/>
          <w:lang w:val="en-US" w:eastAsia="en-US"/>
        </w:rPr>
        <w:drawing>
          <wp:anchor distT="0" distB="0" distL="114935" distR="114935" simplePos="0" relativeHeight="251657728" behindDoc="1" locked="0" layoutInCell="1" allowOverlap="1" wp14:anchorId="1E6DDEA8" wp14:editId="780384DB">
            <wp:simplePos x="0" y="0"/>
            <wp:positionH relativeFrom="column">
              <wp:posOffset>4403090</wp:posOffset>
            </wp:positionH>
            <wp:positionV relativeFrom="paragraph">
              <wp:posOffset>-80010</wp:posOffset>
            </wp:positionV>
            <wp:extent cx="1623060" cy="1263015"/>
            <wp:effectExtent l="0" t="0" r="0" b="0"/>
            <wp:wrapNone/>
            <wp:docPr id="2" name="Bild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3060" cy="126301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i/>
          <w:sz w:val="72"/>
        </w:rPr>
        <w:t>Manus-schema för</w:t>
      </w:r>
      <w:r>
        <w:rPr>
          <w:i/>
          <w:sz w:val="72"/>
        </w:rPr>
        <w:br/>
        <w:t xml:space="preserve"> KMS-bladet 20</w:t>
      </w:r>
      <w:r w:rsidR="00674621">
        <w:rPr>
          <w:i/>
          <w:sz w:val="72"/>
        </w:rPr>
        <w:t>2</w:t>
      </w:r>
      <w:r w:rsidR="003E1F2B">
        <w:rPr>
          <w:i/>
          <w:sz w:val="72"/>
        </w:rPr>
        <w:t>3</w:t>
      </w:r>
    </w:p>
    <w:p w14:paraId="645694C5" w14:textId="77777777" w:rsidR="00937828" w:rsidRDefault="00937828" w:rsidP="00937828">
      <w:pPr>
        <w:tabs>
          <w:tab w:val="left" w:pos="1418"/>
          <w:tab w:val="left" w:pos="2880"/>
          <w:tab w:val="left" w:pos="5580"/>
        </w:tabs>
        <w:ind w:right="-374"/>
      </w:pPr>
    </w:p>
    <w:p w14:paraId="7CE31DF6" w14:textId="23C5C6E0" w:rsidR="0085694C" w:rsidRDefault="00937828" w:rsidP="007A37C4">
      <w:pPr>
        <w:tabs>
          <w:tab w:val="left" w:pos="1701"/>
          <w:tab w:val="left" w:pos="3544"/>
          <w:tab w:val="left" w:pos="6237"/>
        </w:tabs>
        <w:ind w:right="-374"/>
      </w:pPr>
      <w:r>
        <w:t>Redaktionen:</w:t>
      </w:r>
      <w:r>
        <w:tab/>
      </w:r>
      <w:r w:rsidR="00342B55">
        <w:t>Tobias Eklund</w:t>
      </w:r>
      <w:r w:rsidR="00B13144" w:rsidRPr="00B13144">
        <w:tab/>
      </w:r>
      <w:hyperlink r:id="rId6" w:history="1">
        <w:r w:rsidR="00342B55" w:rsidRPr="004A319B">
          <w:rPr>
            <w:rStyle w:val="Hyperlink"/>
          </w:rPr>
          <w:t>tobias@tobiaseklund.se</w:t>
        </w:r>
      </w:hyperlink>
      <w:r w:rsidR="00B13144" w:rsidRPr="00B13144">
        <w:t xml:space="preserve"> </w:t>
      </w:r>
      <w:r w:rsidR="000A7DDD">
        <w:tab/>
      </w:r>
      <w:r w:rsidR="0072754F">
        <w:t>0760 00 39 00</w:t>
      </w:r>
      <w:r w:rsidR="0017286A">
        <w:t xml:space="preserve"> (Sammankallande)</w:t>
      </w:r>
    </w:p>
    <w:p w14:paraId="4BF0F405" w14:textId="6E35BBA8" w:rsidR="00F738AC" w:rsidRPr="00342B55" w:rsidRDefault="00937828" w:rsidP="00937828">
      <w:pPr>
        <w:tabs>
          <w:tab w:val="left" w:pos="1701"/>
          <w:tab w:val="left" w:pos="3544"/>
          <w:tab w:val="left" w:pos="6237"/>
        </w:tabs>
        <w:ind w:right="-375"/>
        <w:rPr>
          <w:lang w:val="de-DE"/>
        </w:rPr>
      </w:pPr>
      <w:r w:rsidRPr="00342B55">
        <w:rPr>
          <w:lang w:val="de-DE"/>
        </w:rPr>
        <w:tab/>
      </w:r>
      <w:r w:rsidR="007A37C4" w:rsidRPr="00342B55">
        <w:rPr>
          <w:lang w:val="de-DE"/>
        </w:rPr>
        <w:t>Daphne</w:t>
      </w:r>
      <w:r w:rsidR="007B6A5F" w:rsidRPr="00342B55">
        <w:rPr>
          <w:lang w:val="de-DE"/>
        </w:rPr>
        <w:t xml:space="preserve"> </w:t>
      </w:r>
      <w:proofErr w:type="spellStart"/>
      <w:r w:rsidR="007A37C4" w:rsidRPr="00342B55">
        <w:rPr>
          <w:lang w:val="de-DE"/>
        </w:rPr>
        <w:t>Bisschop</w:t>
      </w:r>
      <w:proofErr w:type="spellEnd"/>
      <w:r w:rsidR="007B6A5F" w:rsidRPr="00342B55">
        <w:rPr>
          <w:lang w:val="de-DE"/>
        </w:rPr>
        <w:tab/>
      </w:r>
      <w:r w:rsidR="007A37C4" w:rsidRPr="00342B55">
        <w:rPr>
          <w:rStyle w:val="Hyperlink"/>
          <w:lang w:val="de-DE"/>
        </w:rPr>
        <w:t>daphnebisschop@yahoo.se</w:t>
      </w:r>
      <w:r w:rsidR="007B6A5F" w:rsidRPr="00342B55">
        <w:rPr>
          <w:lang w:val="de-DE"/>
        </w:rPr>
        <w:tab/>
      </w:r>
      <w:r w:rsidR="007A37C4" w:rsidRPr="00342B55">
        <w:rPr>
          <w:lang w:val="de-DE"/>
        </w:rPr>
        <w:t>0707</w:t>
      </w:r>
      <w:r w:rsidR="007B6A5F" w:rsidRPr="00342B55">
        <w:rPr>
          <w:lang w:val="de-DE"/>
        </w:rPr>
        <w:t xml:space="preserve"> </w:t>
      </w:r>
      <w:r w:rsidR="007A37C4" w:rsidRPr="00342B55">
        <w:rPr>
          <w:lang w:val="de-DE"/>
        </w:rPr>
        <w:t>14 49 71</w:t>
      </w:r>
    </w:p>
    <w:p w14:paraId="594AF967" w14:textId="070EE759" w:rsidR="007B6A5F" w:rsidRDefault="007B6A5F" w:rsidP="00937828">
      <w:pPr>
        <w:tabs>
          <w:tab w:val="left" w:pos="1701"/>
          <w:tab w:val="left" w:pos="3544"/>
          <w:tab w:val="left" w:pos="6237"/>
        </w:tabs>
        <w:ind w:right="-375"/>
      </w:pPr>
      <w:r w:rsidRPr="00342B55">
        <w:rPr>
          <w:lang w:val="de-DE"/>
        </w:rPr>
        <w:tab/>
      </w:r>
      <w:r>
        <w:t>Anne Marie Öhrn</w:t>
      </w:r>
      <w:r>
        <w:tab/>
      </w:r>
      <w:hyperlink r:id="rId7" w:history="1">
        <w:r w:rsidRPr="00113A86">
          <w:rPr>
            <w:rStyle w:val="Hyperlink"/>
          </w:rPr>
          <w:t>annemarie.ohrn@gmail.com</w:t>
        </w:r>
      </w:hyperlink>
      <w:r>
        <w:tab/>
        <w:t>0708 98 08 06</w:t>
      </w:r>
    </w:p>
    <w:p w14:paraId="61CE00F2" w14:textId="3C58AC38" w:rsidR="00344089" w:rsidRDefault="00344089" w:rsidP="00937828">
      <w:pPr>
        <w:tabs>
          <w:tab w:val="left" w:pos="1701"/>
          <w:tab w:val="left" w:pos="3544"/>
          <w:tab w:val="left" w:pos="6237"/>
        </w:tabs>
        <w:ind w:right="-375"/>
      </w:pPr>
      <w:r>
        <w:tab/>
        <w:t>Maria Brulls</w:t>
      </w:r>
      <w:r>
        <w:tab/>
      </w:r>
      <w:hyperlink r:id="rId8" w:history="1">
        <w:r w:rsidRPr="0050423A">
          <w:rPr>
            <w:rStyle w:val="Hyperlink"/>
          </w:rPr>
          <w:t>maria.brulls@gmail.com</w:t>
        </w:r>
      </w:hyperlink>
      <w:r>
        <w:tab/>
        <w:t>0705 69 66 86</w:t>
      </w:r>
    </w:p>
    <w:p w14:paraId="30015AE2" w14:textId="28E08F6B" w:rsidR="00B13144" w:rsidRPr="00536E59" w:rsidRDefault="00B13144" w:rsidP="00937828">
      <w:pPr>
        <w:tabs>
          <w:tab w:val="left" w:pos="1701"/>
          <w:tab w:val="left" w:pos="3544"/>
          <w:tab w:val="left" w:pos="6237"/>
        </w:tabs>
        <w:ind w:right="-375"/>
      </w:pPr>
    </w:p>
    <w:p w14:paraId="3F0854F6" w14:textId="2F639516" w:rsidR="0085694C" w:rsidRPr="00536E59" w:rsidRDefault="00B13144" w:rsidP="00937828">
      <w:pPr>
        <w:tabs>
          <w:tab w:val="left" w:pos="1701"/>
          <w:tab w:val="left" w:pos="3544"/>
          <w:tab w:val="left" w:pos="6237"/>
        </w:tabs>
        <w:ind w:right="-375"/>
      </w:pPr>
      <w:r>
        <w:t xml:space="preserve"> </w:t>
      </w:r>
    </w:p>
    <w:p w14:paraId="3DB0386F" w14:textId="77777777" w:rsidR="0085694C" w:rsidRDefault="0085694C">
      <w:pPr>
        <w:tabs>
          <w:tab w:val="left" w:pos="1620"/>
          <w:tab w:val="left" w:pos="2880"/>
          <w:tab w:val="left" w:pos="5580"/>
        </w:tabs>
        <w:ind w:right="-375"/>
      </w:pPr>
    </w:p>
    <w:tbl>
      <w:tblPr>
        <w:tblW w:w="8931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70"/>
        <w:gridCol w:w="709"/>
        <w:gridCol w:w="973"/>
        <w:gridCol w:w="708"/>
        <w:gridCol w:w="851"/>
        <w:gridCol w:w="850"/>
        <w:gridCol w:w="4470"/>
      </w:tblGrid>
      <w:tr w:rsidR="007D0E9D" w14:paraId="522B0559" w14:textId="77777777" w:rsidTr="00D66C11">
        <w:trPr>
          <w:trHeight w:val="107"/>
        </w:trPr>
        <w:tc>
          <w:tcPr>
            <w:tcW w:w="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C71D6B6" w14:textId="77777777" w:rsidR="007D0E9D" w:rsidRPr="001008CD" w:rsidRDefault="007D0E9D">
            <w:pPr>
              <w:tabs>
                <w:tab w:val="left" w:pos="709"/>
                <w:tab w:val="left" w:pos="2552"/>
                <w:tab w:val="left" w:pos="5245"/>
              </w:tabs>
              <w:rPr>
                <w:kern w:val="1"/>
                <w:sz w:val="22"/>
                <w:szCs w:val="22"/>
              </w:rPr>
            </w:pPr>
            <w:r w:rsidRPr="001008CD">
              <w:rPr>
                <w:b/>
                <w:sz w:val="22"/>
                <w:szCs w:val="22"/>
              </w:rPr>
              <w:t>Nr.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646DC89" w14:textId="77777777" w:rsidR="007D0E9D" w:rsidRPr="001008CD" w:rsidRDefault="007D0E9D">
            <w:pPr>
              <w:pStyle w:val="Heading1"/>
              <w:tabs>
                <w:tab w:val="left" w:pos="709"/>
                <w:tab w:val="left" w:pos="2552"/>
                <w:tab w:val="left" w:pos="5245"/>
              </w:tabs>
              <w:spacing w:before="0" w:after="0"/>
              <w:rPr>
                <w:sz w:val="20"/>
                <w:szCs w:val="20"/>
              </w:rPr>
            </w:pPr>
            <w:r w:rsidRPr="001008CD">
              <w:rPr>
                <w:rFonts w:ascii="Times New Roman" w:hAnsi="Times New Roman" w:cs="Times New Roman"/>
                <w:sz w:val="20"/>
                <w:szCs w:val="20"/>
              </w:rPr>
              <w:t>Möte</w:t>
            </w:r>
          </w:p>
        </w:tc>
        <w:tc>
          <w:tcPr>
            <w:tcW w:w="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7873423" w14:textId="39E81CD6" w:rsidR="007D0E9D" w:rsidRPr="001008CD" w:rsidRDefault="007D0E9D">
            <w:pPr>
              <w:pStyle w:val="Heading5"/>
              <w:tabs>
                <w:tab w:val="clear" w:pos="709"/>
              </w:tabs>
              <w:ind w:left="2" w:firstLine="0"/>
              <w:jc w:val="center"/>
              <w:rPr>
                <w:sz w:val="20"/>
                <w:szCs w:val="20"/>
              </w:rPr>
            </w:pPr>
            <w:r w:rsidRPr="001008CD">
              <w:rPr>
                <w:sz w:val="20"/>
                <w:szCs w:val="20"/>
              </w:rPr>
              <w:t>Manus-stopp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8E7D750" w14:textId="77777777" w:rsidR="007D0E9D" w:rsidRPr="001008CD" w:rsidRDefault="007D0E9D">
            <w:pPr>
              <w:pStyle w:val="Heading5"/>
              <w:tabs>
                <w:tab w:val="clear" w:pos="709"/>
              </w:tabs>
              <w:ind w:left="0" w:firstLine="0"/>
              <w:jc w:val="center"/>
              <w:rPr>
                <w:sz w:val="20"/>
                <w:szCs w:val="20"/>
              </w:rPr>
            </w:pPr>
            <w:r w:rsidRPr="001008CD">
              <w:rPr>
                <w:sz w:val="20"/>
                <w:szCs w:val="20"/>
              </w:rPr>
              <w:t>Till tryck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13C0589" w14:textId="77777777" w:rsidR="007D0E9D" w:rsidRPr="001008CD" w:rsidRDefault="007D0E9D">
            <w:pPr>
              <w:pStyle w:val="Heading5"/>
              <w:tabs>
                <w:tab w:val="clear" w:pos="709"/>
              </w:tabs>
              <w:ind w:left="0" w:firstLine="0"/>
              <w:jc w:val="center"/>
              <w:rPr>
                <w:kern w:val="1"/>
                <w:sz w:val="20"/>
                <w:szCs w:val="20"/>
              </w:rPr>
            </w:pPr>
            <w:r w:rsidRPr="001008CD">
              <w:rPr>
                <w:sz w:val="20"/>
                <w:szCs w:val="20"/>
              </w:rPr>
              <w:t>Packas och postas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D1AB6" w14:textId="77777777" w:rsidR="001008CD" w:rsidRPr="001008CD" w:rsidRDefault="001008CD" w:rsidP="007D0E9D">
            <w:pPr>
              <w:pStyle w:val="Heading1"/>
              <w:tabs>
                <w:tab w:val="left" w:pos="709"/>
                <w:tab w:val="left" w:pos="2552"/>
                <w:tab w:val="left" w:pos="5245"/>
              </w:tabs>
              <w:spacing w:before="0" w:after="0"/>
              <w:ind w:left="0" w:right="-7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008CD">
              <w:rPr>
                <w:rFonts w:ascii="Times New Roman" w:hAnsi="Times New Roman" w:cs="Times New Roman"/>
                <w:sz w:val="20"/>
                <w:szCs w:val="20"/>
              </w:rPr>
              <w:t xml:space="preserve">Till </w:t>
            </w:r>
          </w:p>
          <w:p w14:paraId="09E6659A" w14:textId="77777777" w:rsidR="007D0E9D" w:rsidRPr="001008CD" w:rsidRDefault="001008CD" w:rsidP="007D0E9D">
            <w:pPr>
              <w:pStyle w:val="Heading1"/>
              <w:tabs>
                <w:tab w:val="left" w:pos="709"/>
                <w:tab w:val="left" w:pos="2552"/>
                <w:tab w:val="left" w:pos="5245"/>
              </w:tabs>
              <w:spacing w:before="0" w:after="0"/>
              <w:ind w:left="0" w:right="-70" w:firstLine="0"/>
              <w:jc w:val="center"/>
              <w:rPr>
                <w:rFonts w:ascii="Times New Roman" w:hAnsi="Times New Roman" w:cs="Times New Roman"/>
                <w:sz w:val="24"/>
              </w:rPr>
            </w:pPr>
            <w:r w:rsidRPr="001008CD">
              <w:rPr>
                <w:rFonts w:ascii="Times New Roman" w:hAnsi="Times New Roman" w:cs="Times New Roman"/>
                <w:sz w:val="20"/>
                <w:szCs w:val="20"/>
              </w:rPr>
              <w:t>medl.</w:t>
            </w:r>
          </w:p>
        </w:tc>
        <w:tc>
          <w:tcPr>
            <w:tcW w:w="4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D4823C" w14:textId="77777777" w:rsidR="007D0E9D" w:rsidRDefault="007D0E9D">
            <w:pPr>
              <w:pStyle w:val="Heading1"/>
              <w:tabs>
                <w:tab w:val="left" w:pos="709"/>
                <w:tab w:val="left" w:pos="2552"/>
                <w:tab w:val="left" w:pos="5245"/>
              </w:tabs>
              <w:spacing w:before="0" w:after="0"/>
              <w:ind w:left="0" w:right="-70" w:firstLine="0"/>
              <w:jc w:val="center"/>
              <w:rPr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tt ingå och bifogas</w:t>
            </w:r>
          </w:p>
          <w:p w14:paraId="019527F8" w14:textId="77777777" w:rsidR="007D0E9D" w:rsidRDefault="007D0E9D" w:rsidP="00937828">
            <w:pPr>
              <w:ind w:right="4195"/>
              <w:jc w:val="center"/>
              <w:rPr>
                <w:sz w:val="24"/>
              </w:rPr>
            </w:pPr>
          </w:p>
        </w:tc>
      </w:tr>
      <w:tr w:rsidR="007D0E9D" w14:paraId="05120C21" w14:textId="77777777" w:rsidTr="00D66C11">
        <w:tc>
          <w:tcPr>
            <w:tcW w:w="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7790046" w14:textId="77777777" w:rsidR="007D0E9D" w:rsidRPr="00D64C86" w:rsidRDefault="007D0E9D">
            <w:pPr>
              <w:tabs>
                <w:tab w:val="left" w:pos="709"/>
                <w:tab w:val="left" w:pos="2552"/>
                <w:tab w:val="left" w:pos="5245"/>
              </w:tabs>
              <w:jc w:val="center"/>
              <w:rPr>
                <w:b/>
                <w:strike/>
                <w:sz w:val="24"/>
              </w:rPr>
            </w:pPr>
            <w:r w:rsidRPr="00D64C86">
              <w:rPr>
                <w:strike/>
                <w:sz w:val="24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80C53AC" w14:textId="6D9674AC" w:rsidR="007D0E9D" w:rsidRPr="00D64C86" w:rsidRDefault="006A44D1">
            <w:pPr>
              <w:tabs>
                <w:tab w:val="left" w:pos="709"/>
                <w:tab w:val="left" w:pos="2552"/>
                <w:tab w:val="left" w:pos="5245"/>
              </w:tabs>
              <w:jc w:val="center"/>
              <w:rPr>
                <w:strike/>
                <w:sz w:val="24"/>
              </w:rPr>
            </w:pPr>
            <w:r w:rsidRPr="00D64C86">
              <w:rPr>
                <w:b/>
                <w:strike/>
                <w:sz w:val="24"/>
              </w:rPr>
              <w:t>15</w:t>
            </w:r>
            <w:r w:rsidR="007D0E9D" w:rsidRPr="00D64C86">
              <w:rPr>
                <w:b/>
                <w:strike/>
                <w:sz w:val="24"/>
              </w:rPr>
              <w:t>/</w:t>
            </w:r>
            <w:r w:rsidR="00841297" w:rsidRPr="00D64C86">
              <w:rPr>
                <w:b/>
                <w:strike/>
                <w:sz w:val="24"/>
              </w:rPr>
              <w:t>1</w:t>
            </w:r>
            <w:r w:rsidRPr="00D64C86">
              <w:rPr>
                <w:b/>
                <w:strike/>
                <w:sz w:val="24"/>
              </w:rPr>
              <w:t>2</w:t>
            </w:r>
            <w:r w:rsidR="00841297" w:rsidRPr="00D64C86">
              <w:rPr>
                <w:b/>
                <w:strike/>
                <w:sz w:val="24"/>
              </w:rPr>
              <w:t>-20</w:t>
            </w:r>
            <w:r w:rsidR="00D66C11" w:rsidRPr="00D64C86">
              <w:rPr>
                <w:b/>
                <w:strike/>
                <w:sz w:val="24"/>
              </w:rPr>
              <w:t>2</w:t>
            </w:r>
            <w:r w:rsidR="00AA58D1" w:rsidRPr="00D64C86">
              <w:rPr>
                <w:b/>
                <w:strike/>
                <w:sz w:val="24"/>
              </w:rPr>
              <w:t>1</w:t>
            </w:r>
          </w:p>
        </w:tc>
        <w:tc>
          <w:tcPr>
            <w:tcW w:w="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BF2C9F2" w14:textId="65E248DE" w:rsidR="007D0E9D" w:rsidRPr="00D64C86" w:rsidRDefault="00AA58D1">
            <w:pPr>
              <w:tabs>
                <w:tab w:val="left" w:pos="709"/>
                <w:tab w:val="left" w:pos="2552"/>
                <w:tab w:val="left" w:pos="5245"/>
              </w:tabs>
              <w:jc w:val="center"/>
              <w:rPr>
                <w:strike/>
                <w:sz w:val="24"/>
              </w:rPr>
            </w:pPr>
            <w:r w:rsidRPr="00D64C86">
              <w:rPr>
                <w:strike/>
                <w:sz w:val="24"/>
              </w:rPr>
              <w:t>11</w:t>
            </w:r>
            <w:r w:rsidR="007D0E9D" w:rsidRPr="00D64C86">
              <w:rPr>
                <w:strike/>
                <w:sz w:val="24"/>
              </w:rPr>
              <w:t>/1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C3A284C" w14:textId="4B81B989" w:rsidR="007D0E9D" w:rsidRPr="00D64C86" w:rsidRDefault="00AA58D1">
            <w:pPr>
              <w:tabs>
                <w:tab w:val="left" w:pos="709"/>
                <w:tab w:val="left" w:pos="2552"/>
                <w:tab w:val="left" w:pos="5245"/>
              </w:tabs>
              <w:jc w:val="center"/>
              <w:rPr>
                <w:strike/>
                <w:sz w:val="24"/>
              </w:rPr>
            </w:pPr>
            <w:r w:rsidRPr="00D64C86">
              <w:rPr>
                <w:strike/>
                <w:sz w:val="24"/>
              </w:rPr>
              <w:t>20</w:t>
            </w:r>
            <w:r w:rsidR="007D0E9D" w:rsidRPr="00D64C86">
              <w:rPr>
                <w:strike/>
                <w:sz w:val="24"/>
              </w:rPr>
              <w:t>/1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E28CE4A" w14:textId="50BE75D1" w:rsidR="007D0E9D" w:rsidRPr="00D64C86" w:rsidRDefault="00AA58D1">
            <w:pPr>
              <w:tabs>
                <w:tab w:val="left" w:pos="709"/>
                <w:tab w:val="left" w:pos="2552"/>
                <w:tab w:val="left" w:pos="5245"/>
              </w:tabs>
              <w:jc w:val="center"/>
              <w:rPr>
                <w:strike/>
                <w:sz w:val="24"/>
              </w:rPr>
            </w:pPr>
            <w:r w:rsidRPr="00D64C86">
              <w:rPr>
                <w:strike/>
                <w:sz w:val="24"/>
              </w:rPr>
              <w:t>27</w:t>
            </w:r>
            <w:r w:rsidR="007D0E9D" w:rsidRPr="00D64C86">
              <w:rPr>
                <w:strike/>
                <w:sz w:val="24"/>
              </w:rPr>
              <w:t>/</w:t>
            </w:r>
            <w:r w:rsidR="008C743A" w:rsidRPr="00D64C86">
              <w:rPr>
                <w:strike/>
                <w:sz w:val="24"/>
              </w:rPr>
              <w:t>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7ECF30" w14:textId="26945858" w:rsidR="007D0E9D" w:rsidRPr="00D64C86" w:rsidRDefault="001008CD">
            <w:pPr>
              <w:tabs>
                <w:tab w:val="left" w:pos="709"/>
                <w:tab w:val="left" w:pos="2552"/>
                <w:tab w:val="left" w:pos="5245"/>
              </w:tabs>
              <w:ind w:right="-70"/>
              <w:rPr>
                <w:strike/>
                <w:sz w:val="24"/>
              </w:rPr>
            </w:pPr>
            <w:r w:rsidRPr="00D64C86">
              <w:rPr>
                <w:strike/>
                <w:sz w:val="24"/>
              </w:rPr>
              <w:t xml:space="preserve">    </w:t>
            </w:r>
            <w:r w:rsidR="00AA58D1" w:rsidRPr="00D64C86">
              <w:rPr>
                <w:strike/>
                <w:sz w:val="24"/>
              </w:rPr>
              <w:t>3</w:t>
            </w:r>
            <w:r w:rsidRPr="00D64C86">
              <w:rPr>
                <w:strike/>
                <w:sz w:val="24"/>
              </w:rPr>
              <w:t>/</w:t>
            </w:r>
            <w:r w:rsidR="00AA58D1" w:rsidRPr="00D64C86">
              <w:rPr>
                <w:strike/>
                <w:sz w:val="24"/>
              </w:rPr>
              <w:t>2</w:t>
            </w:r>
          </w:p>
        </w:tc>
        <w:tc>
          <w:tcPr>
            <w:tcW w:w="4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DF4A44" w14:textId="77777777" w:rsidR="007D0E9D" w:rsidRPr="00C36859" w:rsidRDefault="007D0E9D">
            <w:pPr>
              <w:tabs>
                <w:tab w:val="left" w:pos="709"/>
                <w:tab w:val="left" w:pos="2552"/>
                <w:tab w:val="left" w:pos="5245"/>
              </w:tabs>
              <w:ind w:right="-70"/>
              <w:rPr>
                <w:sz w:val="22"/>
                <w:szCs w:val="22"/>
              </w:rPr>
            </w:pPr>
            <w:r w:rsidRPr="00C36859">
              <w:rPr>
                <w:sz w:val="22"/>
                <w:szCs w:val="22"/>
              </w:rPr>
              <w:t xml:space="preserve">Årsmötesbeslut, avgifter, funktionärer, sjösättningstider, temakvällar. </w:t>
            </w:r>
          </w:p>
          <w:p w14:paraId="0E30E6C7" w14:textId="77777777" w:rsidR="007D0E9D" w:rsidRPr="00D64C86" w:rsidRDefault="007D0E9D">
            <w:pPr>
              <w:tabs>
                <w:tab w:val="left" w:pos="709"/>
                <w:tab w:val="left" w:pos="2552"/>
                <w:tab w:val="left" w:pos="5245"/>
              </w:tabs>
              <w:ind w:right="-70"/>
              <w:rPr>
                <w:strike/>
              </w:rPr>
            </w:pPr>
            <w:r w:rsidRPr="00C36859">
              <w:rPr>
                <w:sz w:val="22"/>
                <w:szCs w:val="22"/>
              </w:rPr>
              <w:t>Blanketten ”Lämna båtplats”.</w:t>
            </w:r>
            <w:r w:rsidRPr="00C36859">
              <w:rPr>
                <w:sz w:val="22"/>
                <w:szCs w:val="22"/>
              </w:rPr>
              <w:br/>
              <w:t>Bifoga faktura för medlems-, förråds- och köavgifter.</w:t>
            </w:r>
            <w:r w:rsidRPr="00D64C86">
              <w:rPr>
                <w:strike/>
                <w:sz w:val="24"/>
              </w:rPr>
              <w:t xml:space="preserve"> </w:t>
            </w:r>
          </w:p>
        </w:tc>
      </w:tr>
      <w:tr w:rsidR="007D0E9D" w14:paraId="06FF5741" w14:textId="77777777" w:rsidTr="00D66C11">
        <w:tc>
          <w:tcPr>
            <w:tcW w:w="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0680B6F" w14:textId="77777777" w:rsidR="007D0E9D" w:rsidRDefault="007D0E9D">
            <w:pPr>
              <w:tabs>
                <w:tab w:val="left" w:pos="709"/>
                <w:tab w:val="left" w:pos="2552"/>
                <w:tab w:val="left" w:pos="5245"/>
              </w:tabs>
              <w:jc w:val="center"/>
              <w:rPr>
                <w:b/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28B52B3" w14:textId="74F40DA1" w:rsidR="007D0E9D" w:rsidRDefault="00DB2BA8">
            <w:pPr>
              <w:tabs>
                <w:tab w:val="left" w:pos="709"/>
                <w:tab w:val="left" w:pos="2552"/>
                <w:tab w:val="left" w:pos="5245"/>
              </w:tabs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16</w:t>
            </w:r>
            <w:r w:rsidR="007D0E9D">
              <w:rPr>
                <w:b/>
                <w:sz w:val="24"/>
              </w:rPr>
              <w:t>/2</w:t>
            </w:r>
          </w:p>
        </w:tc>
        <w:tc>
          <w:tcPr>
            <w:tcW w:w="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5F091C4" w14:textId="4D8C9ECB" w:rsidR="007D0E9D" w:rsidRDefault="00AA58D1">
            <w:pPr>
              <w:tabs>
                <w:tab w:val="left" w:pos="709"/>
                <w:tab w:val="left" w:pos="2552"/>
                <w:tab w:val="left" w:pos="5245"/>
              </w:tabs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  <w:r w:rsidR="007D0E9D">
              <w:rPr>
                <w:sz w:val="24"/>
              </w:rPr>
              <w:t>/3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914E5E5" w14:textId="03AE1FB4" w:rsidR="007D0E9D" w:rsidRDefault="00724D09">
            <w:pPr>
              <w:tabs>
                <w:tab w:val="left" w:pos="709"/>
                <w:tab w:val="left" w:pos="2552"/>
                <w:tab w:val="left" w:pos="5245"/>
              </w:tabs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  <w:r w:rsidR="00642B03">
              <w:rPr>
                <w:sz w:val="24"/>
              </w:rPr>
              <w:t>6</w:t>
            </w:r>
            <w:r w:rsidR="007D0E9D">
              <w:rPr>
                <w:sz w:val="24"/>
              </w:rPr>
              <w:t>/3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1C445ED" w14:textId="3F34E3A6" w:rsidR="007D0E9D" w:rsidRDefault="00724D09">
            <w:pPr>
              <w:tabs>
                <w:tab w:val="left" w:pos="709"/>
                <w:tab w:val="left" w:pos="2552"/>
                <w:tab w:val="left" w:pos="5245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</w:rPr>
              <w:t>2</w:t>
            </w:r>
            <w:r w:rsidR="00D64C86">
              <w:rPr>
                <w:sz w:val="24"/>
              </w:rPr>
              <w:t>3</w:t>
            </w:r>
            <w:r w:rsidR="007D0E9D">
              <w:rPr>
                <w:sz w:val="24"/>
              </w:rPr>
              <w:t>/</w:t>
            </w:r>
            <w:r w:rsidR="00AA58D1">
              <w:rPr>
                <w:sz w:val="24"/>
              </w:rPr>
              <w:t>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93BBCF" w14:textId="2575AD70" w:rsidR="007D0E9D" w:rsidRDefault="001008CD" w:rsidP="0075380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</w:t>
            </w:r>
            <w:r w:rsidR="00AA58D1">
              <w:rPr>
                <w:sz w:val="24"/>
                <w:szCs w:val="24"/>
              </w:rPr>
              <w:t>31</w:t>
            </w:r>
            <w:r>
              <w:rPr>
                <w:sz w:val="24"/>
                <w:szCs w:val="24"/>
              </w:rPr>
              <w:t>/</w:t>
            </w:r>
            <w:r w:rsidR="00AA58D1">
              <w:rPr>
                <w:sz w:val="24"/>
                <w:szCs w:val="24"/>
              </w:rPr>
              <w:t>3</w:t>
            </w:r>
          </w:p>
        </w:tc>
        <w:tc>
          <w:tcPr>
            <w:tcW w:w="4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98E545" w14:textId="77777777" w:rsidR="001008CD" w:rsidRDefault="007D0E9D">
            <w:pPr>
              <w:rPr>
                <w:sz w:val="24"/>
                <w:szCs w:val="24"/>
              </w:rPr>
            </w:pPr>
            <w:r w:rsidRPr="001008CD">
              <w:rPr>
                <w:sz w:val="24"/>
                <w:szCs w:val="24"/>
              </w:rPr>
              <w:t xml:space="preserve">Information inför vår och sommarsäsong, utbildning, temakvällar, </w:t>
            </w:r>
          </w:p>
          <w:p w14:paraId="0EA03F38" w14:textId="77777777" w:rsidR="001008CD" w:rsidRDefault="007D0E9D">
            <w:pPr>
              <w:rPr>
                <w:sz w:val="24"/>
                <w:szCs w:val="24"/>
              </w:rPr>
            </w:pPr>
            <w:r w:rsidRPr="001008CD">
              <w:rPr>
                <w:sz w:val="24"/>
                <w:szCs w:val="24"/>
              </w:rPr>
              <w:t xml:space="preserve">tävlingar, båtliv. </w:t>
            </w:r>
            <w:r w:rsidRPr="001008CD">
              <w:rPr>
                <w:sz w:val="24"/>
                <w:szCs w:val="24"/>
              </w:rPr>
              <w:br/>
              <w:t>Upptagningstider, upptagningsavgifter.</w:t>
            </w:r>
            <w:r w:rsidRPr="001008CD">
              <w:rPr>
                <w:sz w:val="24"/>
                <w:szCs w:val="24"/>
              </w:rPr>
              <w:br/>
              <w:t xml:space="preserve">Bifoga faktura för sommarplats- avgifter samt Vaktlista och </w:t>
            </w:r>
          </w:p>
          <w:p w14:paraId="34A5EED5" w14:textId="77777777" w:rsidR="007D0E9D" w:rsidRPr="001008CD" w:rsidRDefault="007D0E9D">
            <w:pPr>
              <w:rPr>
                <w:sz w:val="24"/>
                <w:szCs w:val="24"/>
              </w:rPr>
            </w:pPr>
            <w:r w:rsidRPr="001008CD">
              <w:rPr>
                <w:sz w:val="24"/>
                <w:szCs w:val="24"/>
              </w:rPr>
              <w:t>parkeringstillstånd.</w:t>
            </w:r>
          </w:p>
          <w:p w14:paraId="5CC830A7" w14:textId="77777777" w:rsidR="007D0E9D" w:rsidRDefault="007D0E9D">
            <w:pPr>
              <w:tabs>
                <w:tab w:val="left" w:pos="5245"/>
              </w:tabs>
              <w:ind w:right="-70"/>
            </w:pPr>
            <w:r w:rsidRPr="001008CD">
              <w:rPr>
                <w:sz w:val="24"/>
                <w:szCs w:val="24"/>
              </w:rPr>
              <w:t>Separat utskick av Båtplatsetikett..</w:t>
            </w:r>
          </w:p>
        </w:tc>
      </w:tr>
      <w:tr w:rsidR="007D0E9D" w14:paraId="14F776AF" w14:textId="77777777" w:rsidTr="00D66C11">
        <w:tc>
          <w:tcPr>
            <w:tcW w:w="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CC31143" w14:textId="77777777" w:rsidR="007D0E9D" w:rsidRDefault="007D0E9D">
            <w:pPr>
              <w:tabs>
                <w:tab w:val="left" w:pos="709"/>
                <w:tab w:val="left" w:pos="2552"/>
                <w:tab w:val="left" w:pos="5245"/>
              </w:tabs>
              <w:jc w:val="center"/>
              <w:rPr>
                <w:b/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279F71B" w14:textId="3567A1CF" w:rsidR="007D0E9D" w:rsidRDefault="00AA58D1">
            <w:pPr>
              <w:tabs>
                <w:tab w:val="left" w:pos="709"/>
                <w:tab w:val="left" w:pos="2552"/>
                <w:tab w:val="left" w:pos="5245"/>
              </w:tabs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14</w:t>
            </w:r>
            <w:r w:rsidR="007D0E9D">
              <w:rPr>
                <w:b/>
                <w:sz w:val="24"/>
              </w:rPr>
              <w:t>/6</w:t>
            </w:r>
          </w:p>
        </w:tc>
        <w:tc>
          <w:tcPr>
            <w:tcW w:w="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C099064" w14:textId="7DB5D9DF" w:rsidR="007D0E9D" w:rsidRDefault="002C7377" w:rsidP="007D0E9D">
            <w:pPr>
              <w:tabs>
                <w:tab w:val="left" w:pos="709"/>
                <w:tab w:val="left" w:pos="2552"/>
                <w:tab w:val="left" w:pos="5245"/>
              </w:tabs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  <w:r w:rsidR="007D0E9D">
              <w:rPr>
                <w:sz w:val="24"/>
              </w:rPr>
              <w:t>/8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5F50E0A" w14:textId="46027731" w:rsidR="007D0E9D" w:rsidRDefault="00642B03">
            <w:pPr>
              <w:tabs>
                <w:tab w:val="left" w:pos="709"/>
                <w:tab w:val="left" w:pos="2552"/>
                <w:tab w:val="left" w:pos="5245"/>
              </w:tabs>
              <w:jc w:val="center"/>
              <w:rPr>
                <w:sz w:val="24"/>
              </w:rPr>
            </w:pPr>
            <w:r>
              <w:rPr>
                <w:sz w:val="24"/>
              </w:rPr>
              <w:t>17</w:t>
            </w:r>
            <w:r w:rsidR="007D0E9D">
              <w:rPr>
                <w:sz w:val="24"/>
              </w:rPr>
              <w:t>/8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5287AF1" w14:textId="6BFE3D3C" w:rsidR="007D0E9D" w:rsidRDefault="00841297">
            <w:pPr>
              <w:tabs>
                <w:tab w:val="left" w:pos="709"/>
                <w:tab w:val="left" w:pos="2552"/>
                <w:tab w:val="left" w:pos="5245"/>
              </w:tabs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  <w:r w:rsidR="00642B03">
              <w:rPr>
                <w:sz w:val="24"/>
              </w:rPr>
              <w:t>4</w:t>
            </w:r>
            <w:r w:rsidR="007D0E9D">
              <w:rPr>
                <w:sz w:val="24"/>
              </w:rPr>
              <w:t>/8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0112D7" w14:textId="0CBBA9D6" w:rsidR="007D0E9D" w:rsidRDefault="001008CD">
            <w:pPr>
              <w:tabs>
                <w:tab w:val="left" w:pos="709"/>
                <w:tab w:val="left" w:pos="2552"/>
                <w:tab w:val="left" w:pos="5245"/>
              </w:tabs>
              <w:ind w:right="-70"/>
              <w:rPr>
                <w:sz w:val="24"/>
              </w:rPr>
            </w:pPr>
            <w:r>
              <w:rPr>
                <w:sz w:val="24"/>
              </w:rPr>
              <w:t xml:space="preserve">    </w:t>
            </w:r>
            <w:r w:rsidR="00B61FD4">
              <w:rPr>
                <w:sz w:val="24"/>
              </w:rPr>
              <w:t>31</w:t>
            </w:r>
            <w:r>
              <w:rPr>
                <w:sz w:val="24"/>
              </w:rPr>
              <w:t>/</w:t>
            </w:r>
            <w:r w:rsidR="00B61FD4">
              <w:rPr>
                <w:sz w:val="24"/>
              </w:rPr>
              <w:t>8</w:t>
            </w:r>
          </w:p>
        </w:tc>
        <w:tc>
          <w:tcPr>
            <w:tcW w:w="4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3CB127" w14:textId="77777777" w:rsidR="001008CD" w:rsidRDefault="007D0E9D">
            <w:pPr>
              <w:tabs>
                <w:tab w:val="left" w:pos="709"/>
                <w:tab w:val="left" w:pos="2552"/>
                <w:tab w:val="left" w:pos="5245"/>
              </w:tabs>
              <w:ind w:right="-70"/>
              <w:rPr>
                <w:sz w:val="24"/>
                <w:szCs w:val="24"/>
              </w:rPr>
            </w:pPr>
            <w:r w:rsidRPr="001008CD">
              <w:rPr>
                <w:sz w:val="24"/>
                <w:szCs w:val="24"/>
              </w:rPr>
              <w:t xml:space="preserve">Upptagningstider, upptagningsavgifter, höstens aktiviteter, </w:t>
            </w:r>
          </w:p>
          <w:p w14:paraId="0C64E024" w14:textId="77777777" w:rsidR="007D0E9D" w:rsidRPr="001008CD" w:rsidRDefault="007D0E9D" w:rsidP="001008CD">
            <w:pPr>
              <w:tabs>
                <w:tab w:val="left" w:pos="709"/>
                <w:tab w:val="left" w:pos="2552"/>
                <w:tab w:val="left" w:pos="5245"/>
              </w:tabs>
              <w:ind w:right="-70"/>
            </w:pPr>
            <w:r w:rsidRPr="001008CD">
              <w:rPr>
                <w:sz w:val="24"/>
                <w:szCs w:val="24"/>
              </w:rPr>
              <w:t>temakvällar, preliminär kallelse årsmöte.</w:t>
            </w:r>
          </w:p>
        </w:tc>
      </w:tr>
      <w:tr w:rsidR="007D0E9D" w14:paraId="17BE8D71" w14:textId="77777777" w:rsidTr="00D66C11">
        <w:tc>
          <w:tcPr>
            <w:tcW w:w="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490D47D" w14:textId="77777777" w:rsidR="007D0E9D" w:rsidRDefault="007D0E9D">
            <w:pPr>
              <w:tabs>
                <w:tab w:val="left" w:pos="709"/>
                <w:tab w:val="left" w:pos="2552"/>
                <w:tab w:val="left" w:pos="5245"/>
              </w:tabs>
              <w:jc w:val="center"/>
              <w:rPr>
                <w:b/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334B319" w14:textId="6E9C14EF" w:rsidR="0075380A" w:rsidRDefault="0017286A">
            <w:pPr>
              <w:tabs>
                <w:tab w:val="left" w:pos="709"/>
                <w:tab w:val="left" w:pos="2552"/>
                <w:tab w:val="left" w:pos="5245"/>
              </w:tabs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11</w:t>
            </w:r>
            <w:r w:rsidR="0075380A">
              <w:rPr>
                <w:b/>
                <w:sz w:val="24"/>
              </w:rPr>
              <w:t>/10</w:t>
            </w:r>
          </w:p>
        </w:tc>
        <w:tc>
          <w:tcPr>
            <w:tcW w:w="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7C7B14E" w14:textId="0B8D6CE1" w:rsidR="0075380A" w:rsidRDefault="00E82AD3">
            <w:pPr>
              <w:tabs>
                <w:tab w:val="left" w:pos="709"/>
                <w:tab w:val="left" w:pos="2552"/>
                <w:tab w:val="left" w:pos="5245"/>
              </w:tabs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  <w:r w:rsidR="0017286A">
              <w:rPr>
                <w:sz w:val="24"/>
              </w:rPr>
              <w:t>7</w:t>
            </w:r>
            <w:r w:rsidR="0075380A">
              <w:rPr>
                <w:sz w:val="24"/>
              </w:rPr>
              <w:t>/1</w:t>
            </w:r>
            <w:r>
              <w:rPr>
                <w:sz w:val="24"/>
              </w:rPr>
              <w:t>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2E9D47A" w14:textId="7A8CD647" w:rsidR="0075380A" w:rsidRDefault="003E1F2B">
            <w:pPr>
              <w:tabs>
                <w:tab w:val="left" w:pos="709"/>
                <w:tab w:val="left" w:pos="2552"/>
                <w:tab w:val="left" w:pos="5245"/>
              </w:tabs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  <w:r w:rsidR="0075380A">
              <w:rPr>
                <w:sz w:val="24"/>
              </w:rPr>
              <w:t>/1</w:t>
            </w:r>
            <w:r w:rsidR="00EC48AD">
              <w:rPr>
                <w:sz w:val="24"/>
              </w:rPr>
              <w:t>1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F892FAC" w14:textId="52004036" w:rsidR="0075380A" w:rsidRDefault="003E1F2B">
            <w:pPr>
              <w:tabs>
                <w:tab w:val="left" w:pos="709"/>
                <w:tab w:val="left" w:pos="2552"/>
                <w:tab w:val="left" w:pos="5245"/>
              </w:tabs>
              <w:jc w:val="center"/>
              <w:rPr>
                <w:sz w:val="24"/>
              </w:rPr>
            </w:pPr>
            <w:r>
              <w:rPr>
                <w:sz w:val="24"/>
              </w:rPr>
              <w:t>9</w:t>
            </w:r>
            <w:r w:rsidR="0075380A">
              <w:rPr>
                <w:sz w:val="24"/>
              </w:rPr>
              <w:t>/1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F6D423" w14:textId="0AF4DFEC" w:rsidR="0075380A" w:rsidRDefault="001008CD" w:rsidP="00EC48AD">
            <w:pPr>
              <w:tabs>
                <w:tab w:val="left" w:pos="709"/>
                <w:tab w:val="left" w:pos="2552"/>
                <w:tab w:val="left" w:pos="5245"/>
              </w:tabs>
              <w:ind w:right="-70"/>
              <w:rPr>
                <w:sz w:val="24"/>
              </w:rPr>
            </w:pPr>
            <w:r>
              <w:rPr>
                <w:sz w:val="24"/>
              </w:rPr>
              <w:t xml:space="preserve">  </w:t>
            </w:r>
            <w:r w:rsidR="003E1F2B">
              <w:rPr>
                <w:sz w:val="24"/>
              </w:rPr>
              <w:t>16</w:t>
            </w:r>
            <w:r w:rsidR="0075380A">
              <w:rPr>
                <w:sz w:val="24"/>
              </w:rPr>
              <w:t>/11</w:t>
            </w:r>
          </w:p>
        </w:tc>
        <w:tc>
          <w:tcPr>
            <w:tcW w:w="4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355042" w14:textId="77777777" w:rsidR="00D67491" w:rsidRDefault="00D67491">
            <w:pPr>
              <w:tabs>
                <w:tab w:val="left" w:pos="709"/>
                <w:tab w:val="left" w:pos="2552"/>
                <w:tab w:val="left" w:pos="5245"/>
              </w:tabs>
              <w:ind w:right="-70"/>
              <w:rPr>
                <w:sz w:val="24"/>
              </w:rPr>
            </w:pPr>
            <w:r>
              <w:rPr>
                <w:sz w:val="24"/>
              </w:rPr>
              <w:t>Blanketterna</w:t>
            </w:r>
            <w:r w:rsidR="007D0E9D">
              <w:rPr>
                <w:sz w:val="24"/>
              </w:rPr>
              <w:t xml:space="preserve"> ”Lämna båtplats”</w:t>
            </w:r>
            <w:r>
              <w:rPr>
                <w:sz w:val="24"/>
              </w:rPr>
              <w:t>, ”Sök andrahandsplats”</w:t>
            </w:r>
            <w:r w:rsidR="007D0E9D">
              <w:rPr>
                <w:sz w:val="24"/>
              </w:rPr>
              <w:t>.</w:t>
            </w:r>
          </w:p>
          <w:p w14:paraId="2C54AC19" w14:textId="77777777" w:rsidR="001008CD" w:rsidRDefault="007D0E9D">
            <w:pPr>
              <w:tabs>
                <w:tab w:val="left" w:pos="709"/>
                <w:tab w:val="left" w:pos="2552"/>
                <w:tab w:val="left" w:pos="5245"/>
              </w:tabs>
              <w:ind w:right="-70"/>
              <w:rPr>
                <w:sz w:val="24"/>
              </w:rPr>
            </w:pPr>
            <w:r>
              <w:rPr>
                <w:sz w:val="24"/>
              </w:rPr>
              <w:t xml:space="preserve">Definitiv kallelse årsmöte. </w:t>
            </w:r>
          </w:p>
          <w:p w14:paraId="475B16CB" w14:textId="77777777" w:rsidR="001008CD" w:rsidRDefault="007D0E9D">
            <w:pPr>
              <w:tabs>
                <w:tab w:val="left" w:pos="709"/>
                <w:tab w:val="left" w:pos="2552"/>
                <w:tab w:val="left" w:pos="5245"/>
              </w:tabs>
              <w:ind w:right="-70"/>
              <w:rPr>
                <w:sz w:val="24"/>
              </w:rPr>
            </w:pPr>
            <w:r>
              <w:rPr>
                <w:sz w:val="24"/>
              </w:rPr>
              <w:t xml:space="preserve">Årsmöteshandlingar - Verksamhetsberättelse, Revisionsberättelse, </w:t>
            </w:r>
          </w:p>
          <w:p w14:paraId="0C86502D" w14:textId="77777777" w:rsidR="007D0E9D" w:rsidRDefault="007D0E9D">
            <w:pPr>
              <w:tabs>
                <w:tab w:val="left" w:pos="709"/>
                <w:tab w:val="left" w:pos="2552"/>
                <w:tab w:val="left" w:pos="5245"/>
              </w:tabs>
              <w:ind w:right="-70"/>
            </w:pPr>
            <w:r>
              <w:rPr>
                <w:sz w:val="24"/>
              </w:rPr>
              <w:t>Dagordning, Motioner.</w:t>
            </w:r>
          </w:p>
        </w:tc>
      </w:tr>
    </w:tbl>
    <w:p w14:paraId="0444D948" w14:textId="77777777" w:rsidR="0085694C" w:rsidRDefault="0085694C">
      <w:pPr>
        <w:rPr>
          <w:sz w:val="24"/>
        </w:rPr>
      </w:pPr>
    </w:p>
    <w:p w14:paraId="60505F98" w14:textId="77777777" w:rsidR="0085694C" w:rsidRDefault="000405A0">
      <w:pPr>
        <w:numPr>
          <w:ilvl w:val="0"/>
          <w:numId w:val="2"/>
        </w:numPr>
        <w:tabs>
          <w:tab w:val="left" w:pos="709"/>
          <w:tab w:val="left" w:pos="2552"/>
          <w:tab w:val="left" w:pos="5245"/>
        </w:tabs>
        <w:ind w:right="-70"/>
        <w:rPr>
          <w:sz w:val="24"/>
        </w:rPr>
      </w:pPr>
      <w:r>
        <w:rPr>
          <w:sz w:val="24"/>
        </w:rPr>
        <w:t xml:space="preserve">Manus vill vi ha senast kl. 18.00 angiven dag för manusstopp. </w:t>
      </w:r>
    </w:p>
    <w:p w14:paraId="06702C27" w14:textId="77777777" w:rsidR="0085694C" w:rsidRDefault="000405A0">
      <w:pPr>
        <w:numPr>
          <w:ilvl w:val="0"/>
          <w:numId w:val="2"/>
        </w:numPr>
        <w:tabs>
          <w:tab w:val="left" w:pos="709"/>
          <w:tab w:val="left" w:pos="2552"/>
          <w:tab w:val="left" w:pos="5245"/>
        </w:tabs>
        <w:ind w:right="-70"/>
        <w:rPr>
          <w:sz w:val="24"/>
        </w:rPr>
      </w:pPr>
      <w:r>
        <w:rPr>
          <w:sz w:val="24"/>
        </w:rPr>
        <w:t>KMS-Bladen hämtas hos tryckare senast dagen före packning.</w:t>
      </w:r>
    </w:p>
    <w:p w14:paraId="185A9728" w14:textId="77777777" w:rsidR="0085694C" w:rsidRDefault="000405A0">
      <w:pPr>
        <w:numPr>
          <w:ilvl w:val="0"/>
          <w:numId w:val="2"/>
        </w:numPr>
        <w:tabs>
          <w:tab w:val="left" w:pos="709"/>
          <w:tab w:val="left" w:pos="2552"/>
          <w:tab w:val="left" w:pos="5245"/>
        </w:tabs>
        <w:ind w:right="-70"/>
        <w:rPr>
          <w:sz w:val="24"/>
        </w:rPr>
      </w:pPr>
      <w:r>
        <w:rPr>
          <w:sz w:val="24"/>
        </w:rPr>
        <w:t>Angiven tidpunkt ”Till medlemmarna” är beräknad (Ekonomi-post).</w:t>
      </w:r>
    </w:p>
    <w:p w14:paraId="66659BD7" w14:textId="77777777" w:rsidR="0085694C" w:rsidRDefault="0085694C">
      <w:pPr>
        <w:tabs>
          <w:tab w:val="left" w:pos="709"/>
          <w:tab w:val="left" w:pos="2552"/>
          <w:tab w:val="left" w:pos="5245"/>
        </w:tabs>
        <w:ind w:right="-70"/>
        <w:rPr>
          <w:sz w:val="24"/>
        </w:rPr>
      </w:pPr>
    </w:p>
    <w:p w14:paraId="63187DCA" w14:textId="77777777" w:rsidR="0085694C" w:rsidRDefault="000405A0">
      <w:pPr>
        <w:tabs>
          <w:tab w:val="left" w:pos="709"/>
          <w:tab w:val="left" w:pos="2552"/>
          <w:tab w:val="left" w:pos="5245"/>
        </w:tabs>
        <w:ind w:right="-70"/>
        <w:rPr>
          <w:sz w:val="24"/>
        </w:rPr>
      </w:pPr>
      <w:r>
        <w:rPr>
          <w:sz w:val="24"/>
        </w:rPr>
        <w:t>Vi kan ej ta ansvar för felaktigheter i manus eller för sent inkomna manus.</w:t>
      </w:r>
    </w:p>
    <w:p w14:paraId="3D9EA3CC" w14:textId="278157F1" w:rsidR="0085694C" w:rsidRDefault="000405A0">
      <w:pPr>
        <w:tabs>
          <w:tab w:val="left" w:pos="709"/>
          <w:tab w:val="left" w:pos="2552"/>
          <w:tab w:val="left" w:pos="5245"/>
        </w:tabs>
        <w:ind w:right="-70"/>
        <w:rPr>
          <w:sz w:val="24"/>
        </w:rPr>
      </w:pPr>
      <w:r>
        <w:rPr>
          <w:sz w:val="24"/>
        </w:rPr>
        <w:t>Skicka gärna dina manus per e-post</w:t>
      </w:r>
      <w:r w:rsidR="00D40D44">
        <w:rPr>
          <w:sz w:val="24"/>
        </w:rPr>
        <w:t xml:space="preserve"> till </w:t>
      </w:r>
      <w:hyperlink r:id="rId9" w:history="1">
        <w:r w:rsidR="007561CC" w:rsidRPr="004A319B">
          <w:rPr>
            <w:rStyle w:val="Hyperlink"/>
          </w:rPr>
          <w:t>tobias@tobiaseklund.se</w:t>
        </w:r>
      </w:hyperlink>
      <w:r>
        <w:rPr>
          <w:sz w:val="24"/>
        </w:rPr>
        <w:t>. Tala är silver, e-posta är guld!</w:t>
      </w:r>
    </w:p>
    <w:p w14:paraId="09FE94CA" w14:textId="77777777" w:rsidR="00937828" w:rsidRDefault="00937828">
      <w:pPr>
        <w:tabs>
          <w:tab w:val="left" w:pos="709"/>
          <w:tab w:val="left" w:pos="2552"/>
          <w:tab w:val="left" w:pos="5245"/>
        </w:tabs>
        <w:ind w:right="-70"/>
        <w:rPr>
          <w:sz w:val="24"/>
        </w:rPr>
      </w:pPr>
      <w:r>
        <w:rPr>
          <w:sz w:val="24"/>
        </w:rPr>
        <w:t>Skicka in era manus i word-</w:t>
      </w:r>
      <w:r w:rsidR="000405A0">
        <w:rPr>
          <w:sz w:val="24"/>
        </w:rPr>
        <w:t xml:space="preserve">format. </w:t>
      </w:r>
      <w:r w:rsidR="000405A0">
        <w:rPr>
          <w:b/>
          <w:color w:val="0000FF"/>
          <w:sz w:val="24"/>
        </w:rPr>
        <w:t>Bilderna skall sändas separat</w:t>
      </w:r>
      <w:r w:rsidRPr="00937828">
        <w:rPr>
          <w:b/>
          <w:color w:val="0000FF"/>
          <w:sz w:val="24"/>
        </w:rPr>
        <w:t xml:space="preserve"> </w:t>
      </w:r>
      <w:r w:rsidR="000405A0" w:rsidRPr="00937828">
        <w:rPr>
          <w:b/>
          <w:color w:val="0000FF"/>
          <w:sz w:val="24"/>
        </w:rPr>
        <w:t>i tiff eller jpg-format</w:t>
      </w:r>
      <w:r w:rsidRPr="00937828">
        <w:rPr>
          <w:b/>
          <w:color w:val="0000FF"/>
          <w:sz w:val="24"/>
        </w:rPr>
        <w:t>, inte inklistrade i word-dokumentet</w:t>
      </w:r>
      <w:r w:rsidR="000405A0" w:rsidRPr="00937828">
        <w:rPr>
          <w:b/>
          <w:color w:val="0000FF"/>
          <w:sz w:val="24"/>
        </w:rPr>
        <w:t>.</w:t>
      </w:r>
      <w:r w:rsidR="000405A0">
        <w:rPr>
          <w:sz w:val="24"/>
        </w:rPr>
        <w:t xml:space="preserve"> </w:t>
      </w:r>
    </w:p>
    <w:p w14:paraId="069ECE65" w14:textId="77777777" w:rsidR="0085694C" w:rsidRDefault="000405A0">
      <w:pPr>
        <w:tabs>
          <w:tab w:val="left" w:pos="709"/>
          <w:tab w:val="left" w:pos="2552"/>
          <w:tab w:val="left" w:pos="5245"/>
        </w:tabs>
        <w:ind w:right="-70"/>
        <w:rPr>
          <w:sz w:val="24"/>
        </w:rPr>
      </w:pPr>
      <w:r>
        <w:rPr>
          <w:sz w:val="24"/>
        </w:rPr>
        <w:t>Sänd bilderna i hög upplösning .</w:t>
      </w:r>
    </w:p>
    <w:p w14:paraId="1560B756" w14:textId="77777777" w:rsidR="0085694C" w:rsidRDefault="0085694C">
      <w:pPr>
        <w:tabs>
          <w:tab w:val="left" w:pos="709"/>
          <w:tab w:val="left" w:pos="2552"/>
          <w:tab w:val="left" w:pos="5245"/>
        </w:tabs>
        <w:ind w:right="-70"/>
        <w:rPr>
          <w:sz w:val="24"/>
        </w:rPr>
      </w:pPr>
    </w:p>
    <w:p w14:paraId="3A660C06" w14:textId="77777777" w:rsidR="0085694C" w:rsidRDefault="000405A0">
      <w:pPr>
        <w:tabs>
          <w:tab w:val="left" w:pos="709"/>
          <w:tab w:val="left" w:pos="2552"/>
          <w:tab w:val="left" w:pos="5245"/>
        </w:tabs>
        <w:ind w:right="-70"/>
        <w:rPr>
          <w:sz w:val="24"/>
        </w:rPr>
      </w:pPr>
      <w:r>
        <w:rPr>
          <w:sz w:val="24"/>
        </w:rPr>
        <w:t xml:space="preserve">Med vänlig hälsning </w:t>
      </w:r>
    </w:p>
    <w:p w14:paraId="77E81B57" w14:textId="77777777" w:rsidR="0085694C" w:rsidRDefault="000405A0">
      <w:pPr>
        <w:tabs>
          <w:tab w:val="left" w:pos="709"/>
          <w:tab w:val="left" w:pos="2552"/>
          <w:tab w:val="left" w:pos="5245"/>
        </w:tabs>
        <w:ind w:right="-70"/>
      </w:pPr>
      <w:r>
        <w:rPr>
          <w:sz w:val="24"/>
        </w:rPr>
        <w:t>Redaktionen</w:t>
      </w:r>
    </w:p>
    <w:sectPr w:rsidR="0085694C">
      <w:pgSz w:w="11906" w:h="16838"/>
      <w:pgMar w:top="1134" w:right="1418" w:bottom="851" w:left="1418" w:header="720" w:footer="720" w:gutter="0"/>
      <w:cols w:space="720"/>
      <w:docGrid w:linePitch="600" w:charSpace="409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num w:numId="1" w16cid:durableId="632059058">
    <w:abstractNumId w:val="0"/>
  </w:num>
  <w:num w:numId="2" w16cid:durableId="14906336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1304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1MDAxNDQwN7E0NDVR0lEKTi0uzszPAykwrAUAmQgYyCwAAAA="/>
  </w:docVars>
  <w:rsids>
    <w:rsidRoot w:val="000405A0"/>
    <w:rsid w:val="000016B9"/>
    <w:rsid w:val="00035DA6"/>
    <w:rsid w:val="000405A0"/>
    <w:rsid w:val="000922BD"/>
    <w:rsid w:val="000A7DDD"/>
    <w:rsid w:val="001008CD"/>
    <w:rsid w:val="001606AC"/>
    <w:rsid w:val="0017286A"/>
    <w:rsid w:val="001A77CB"/>
    <w:rsid w:val="00291954"/>
    <w:rsid w:val="002C7377"/>
    <w:rsid w:val="00342B55"/>
    <w:rsid w:val="00344089"/>
    <w:rsid w:val="003A27C9"/>
    <w:rsid w:val="003E1F2B"/>
    <w:rsid w:val="00445A8C"/>
    <w:rsid w:val="00481CF2"/>
    <w:rsid w:val="004B61FB"/>
    <w:rsid w:val="00536E59"/>
    <w:rsid w:val="00576529"/>
    <w:rsid w:val="005A4B2D"/>
    <w:rsid w:val="00642B03"/>
    <w:rsid w:val="00674621"/>
    <w:rsid w:val="006A44D1"/>
    <w:rsid w:val="00724D09"/>
    <w:rsid w:val="0072754F"/>
    <w:rsid w:val="0075380A"/>
    <w:rsid w:val="007561CC"/>
    <w:rsid w:val="007A37C4"/>
    <w:rsid w:val="007B6A5F"/>
    <w:rsid w:val="007D0E9D"/>
    <w:rsid w:val="00841297"/>
    <w:rsid w:val="0085694C"/>
    <w:rsid w:val="008C743A"/>
    <w:rsid w:val="00937828"/>
    <w:rsid w:val="009D1EC7"/>
    <w:rsid w:val="009E5832"/>
    <w:rsid w:val="009F29A9"/>
    <w:rsid w:val="00A66D67"/>
    <w:rsid w:val="00A7214E"/>
    <w:rsid w:val="00AA58D1"/>
    <w:rsid w:val="00AC47EB"/>
    <w:rsid w:val="00B13144"/>
    <w:rsid w:val="00B61FD4"/>
    <w:rsid w:val="00BB543E"/>
    <w:rsid w:val="00BC74AE"/>
    <w:rsid w:val="00BD0EA8"/>
    <w:rsid w:val="00C255D4"/>
    <w:rsid w:val="00C36859"/>
    <w:rsid w:val="00C432F3"/>
    <w:rsid w:val="00D40D44"/>
    <w:rsid w:val="00D64C86"/>
    <w:rsid w:val="00D66C11"/>
    <w:rsid w:val="00D67491"/>
    <w:rsid w:val="00D9184C"/>
    <w:rsid w:val="00DB2BA8"/>
    <w:rsid w:val="00E3018A"/>
    <w:rsid w:val="00E82AD3"/>
    <w:rsid w:val="00EA56F0"/>
    <w:rsid w:val="00EC48AD"/>
    <w:rsid w:val="00F15ABF"/>
    <w:rsid w:val="00F738AC"/>
    <w:rsid w:val="00F82735"/>
    <w:rsid w:val="00FD3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15D8095A"/>
  <w15:docId w15:val="{DDCBE04F-17A2-4D7F-83FE-998FDA86F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lang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rFonts w:ascii="Lucida Handwriting" w:hAnsi="Lucida Handwriting" w:cs="Lucida Handwriting"/>
      <w:b/>
      <w:bCs/>
      <w:sz w:val="48"/>
      <w:szCs w:val="48"/>
      <w:u w:val="single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"/>
      </w:numPr>
      <w:tabs>
        <w:tab w:val="left" w:pos="709"/>
        <w:tab w:val="left" w:pos="2552"/>
        <w:tab w:val="left" w:pos="5245"/>
      </w:tabs>
      <w:ind w:left="709" w:hanging="709"/>
      <w:outlineLvl w:val="4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 w:hint="default"/>
    </w:rPr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 w:hint="default"/>
    </w:rPr>
  </w:style>
  <w:style w:type="character" w:customStyle="1" w:styleId="Standardstycketeckensnitt1">
    <w:name w:val="Standardstycketeckensnitt1"/>
  </w:style>
  <w:style w:type="character" w:styleId="Hyperlink">
    <w:name w:val="Hyperlink"/>
    <w:basedOn w:val="Standardstycketeckensnitt1"/>
    <w:rPr>
      <w:color w:val="0000FF"/>
      <w:u w:val="single"/>
    </w:rPr>
  </w:style>
  <w:style w:type="character" w:styleId="FollowedHyperlink">
    <w:name w:val="FollowedHyperlink"/>
    <w:basedOn w:val="Standardstycketeckensnitt1"/>
    <w:rPr>
      <w:color w:val="800080"/>
      <w:u w:val="single"/>
    </w:rPr>
  </w:style>
  <w:style w:type="paragraph" w:customStyle="1" w:styleId="Rubrik1">
    <w:name w:val="Rubrik1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customStyle="1" w:styleId="Bildtext">
    <w:name w:val="Bildtext"/>
    <w:basedOn w:val="Normal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Frteckning">
    <w:name w:val="Förteckning"/>
    <w:basedOn w:val="Normal"/>
    <w:pPr>
      <w:suppressLineNumbers/>
    </w:pPr>
    <w:rPr>
      <w:rFonts w:cs="Mangal"/>
    </w:rPr>
  </w:style>
  <w:style w:type="paragraph" w:customStyle="1" w:styleId="rubrik10">
    <w:name w:val="rubrik 1"/>
    <w:pPr>
      <w:suppressAutoHyphens/>
      <w:spacing w:before="240"/>
    </w:pPr>
    <w:rPr>
      <w:b/>
      <w:bCs/>
      <w:color w:val="000000"/>
      <w:sz w:val="150"/>
      <w:szCs w:val="150"/>
      <w:u w:val="single"/>
      <w:lang w:eastAsia="ar-SA"/>
    </w:rPr>
  </w:style>
  <w:style w:type="paragraph" w:customStyle="1" w:styleId="Tabellinnehll">
    <w:name w:val="Tabellinnehåll"/>
    <w:basedOn w:val="Normal"/>
    <w:pPr>
      <w:suppressLineNumbers/>
    </w:pPr>
  </w:style>
  <w:style w:type="paragraph" w:customStyle="1" w:styleId="Tabellrubrik">
    <w:name w:val="Tabellrubrik"/>
    <w:basedOn w:val="Tabellinnehll"/>
    <w:pPr>
      <w:jc w:val="center"/>
    </w:pPr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0A7DD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ia.brulls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nnemarie.ohrn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obias@tobiaseklund.se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tobias@tobiaseklund.s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303</Words>
  <Characters>1612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KMS-bladet</vt:lpstr>
      <vt:lpstr>KMS-bladet</vt:lpstr>
    </vt:vector>
  </TitlesOfParts>
  <Company>Hewlett-Packard Company</Company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MS-bladet</dc:title>
  <dc:creator>Rune Larson</dc:creator>
  <cp:lastModifiedBy>Tobias Eklund</cp:lastModifiedBy>
  <cp:revision>21</cp:revision>
  <cp:lastPrinted>2016-10-12T07:59:00Z</cp:lastPrinted>
  <dcterms:created xsi:type="dcterms:W3CDTF">2022-01-11T09:19:00Z</dcterms:created>
  <dcterms:modified xsi:type="dcterms:W3CDTF">2023-01-30T20:00:00Z</dcterms:modified>
</cp:coreProperties>
</file>